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29FCAB" w14:textId="77777777" w:rsidR="00CE6BEB" w:rsidRDefault="003A4186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40"/>
          <w:szCs w:val="40"/>
        </w:rPr>
        <w:t>Meeting Minutes</w:t>
      </w:r>
    </w:p>
    <w:tbl>
      <w:tblPr>
        <w:tblStyle w:val="a"/>
        <w:tblW w:w="9236" w:type="dxa"/>
        <w:tblLayout w:type="fixed"/>
        <w:tblLook w:val="0400" w:firstRow="0" w:lastRow="0" w:firstColumn="0" w:lastColumn="0" w:noHBand="0" w:noVBand="1"/>
      </w:tblPr>
      <w:tblGrid>
        <w:gridCol w:w="1200"/>
        <w:gridCol w:w="2775"/>
        <w:gridCol w:w="1691"/>
        <w:gridCol w:w="1605"/>
        <w:gridCol w:w="1965"/>
      </w:tblGrid>
      <w:tr w:rsidR="00CE6BEB" w14:paraId="2729FCAD" w14:textId="77777777">
        <w:trPr>
          <w:trHeight w:val="560"/>
        </w:trPr>
        <w:tc>
          <w:tcPr>
            <w:tcW w:w="9236" w:type="dxa"/>
            <w:gridSpan w:val="5"/>
            <w:tcBorders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AC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  <w:t>Subject</w:t>
            </w:r>
          </w:p>
        </w:tc>
      </w:tr>
      <w:tr w:rsidR="00CE6BEB" w14:paraId="2729FCAF" w14:textId="77777777">
        <w:trPr>
          <w:trHeight w:val="800"/>
        </w:trPr>
        <w:tc>
          <w:tcPr>
            <w:tcW w:w="9236" w:type="dxa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AE" w14:textId="77777777" w:rsidR="00CE6BEB" w:rsidRDefault="003A4186">
            <w:pPr>
              <w:spacing w:before="240" w:after="240" w:line="240" w:lineRule="auto"/>
              <w:ind w:left="120" w:right="120" w:hanging="3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 xml:space="preserve">Weekly Group Meeting (Week </w:t>
            </w:r>
            <w:r>
              <w:rPr>
                <w:rFonts w:ascii="Arial" w:eastAsia="Arial" w:hAnsi="Arial" w:cs="Arial"/>
                <w:sz w:val="24"/>
                <w:szCs w:val="24"/>
              </w:rPr>
              <w:t>3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)</w:t>
            </w:r>
          </w:p>
        </w:tc>
      </w:tr>
      <w:tr w:rsidR="00CE6BEB" w14:paraId="2729FCB1" w14:textId="77777777">
        <w:trPr>
          <w:trHeight w:val="590"/>
        </w:trPr>
        <w:tc>
          <w:tcPr>
            <w:tcW w:w="9236" w:type="dxa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0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  <w:t>Date, Time (duration) and Venue</w:t>
            </w:r>
          </w:p>
        </w:tc>
      </w:tr>
      <w:tr w:rsidR="00CE6BEB" w14:paraId="2729FCB4" w14:textId="77777777">
        <w:trPr>
          <w:trHeight w:val="1125"/>
        </w:trPr>
        <w:tc>
          <w:tcPr>
            <w:tcW w:w="9236" w:type="dxa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2" w14:textId="77777777" w:rsidR="00CE6BEB" w:rsidRDefault="003A4186">
            <w:pPr>
              <w:spacing w:after="0" w:line="240" w:lineRule="auto"/>
              <w:ind w:left="480" w:right="120" w:hanging="390"/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/</w:t>
            </w: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/2021</w:t>
            </w:r>
          </w:p>
          <w:p w14:paraId="2729FCB3" w14:textId="77777777" w:rsidR="00CE6BEB" w:rsidRDefault="003A4186">
            <w:pPr>
              <w:spacing w:after="0" w:line="240" w:lineRule="auto"/>
              <w:ind w:left="480" w:right="120" w:hanging="39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:30 am to 12:30 pm</w:t>
            </w:r>
          </w:p>
        </w:tc>
      </w:tr>
      <w:tr w:rsidR="00CE6BEB" w14:paraId="2729FCB7" w14:textId="77777777">
        <w:trPr>
          <w:trHeight w:val="590"/>
        </w:trPr>
        <w:tc>
          <w:tcPr>
            <w:tcW w:w="5666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5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  <w:t>Attendees</w:t>
            </w:r>
          </w:p>
        </w:tc>
        <w:tc>
          <w:tcPr>
            <w:tcW w:w="3570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6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  <w:t>Non-Attendees</w:t>
            </w:r>
          </w:p>
        </w:tc>
      </w:tr>
      <w:tr w:rsidR="00CE6BEB" w14:paraId="2729FCBA" w14:textId="77777777">
        <w:trPr>
          <w:trHeight w:val="975"/>
        </w:trPr>
        <w:tc>
          <w:tcPr>
            <w:tcW w:w="5666" w:type="dxa"/>
            <w:gridSpan w:val="3"/>
            <w:tcBorders>
              <w:top w:val="single" w:sz="8" w:space="0" w:color="808080"/>
              <w:left w:val="single" w:sz="8" w:space="0" w:color="808080"/>
              <w:bottom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8" w14:textId="77777777" w:rsidR="00CE6BEB" w:rsidRDefault="003A4186">
            <w:pPr>
              <w:spacing w:before="240" w:after="240" w:line="240" w:lineRule="auto"/>
              <w:ind w:right="120"/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Kenny, Wilson, Hou Jing, Irsyad,  Zeyu</w:t>
            </w:r>
            <w:r>
              <w:rPr>
                <w:rFonts w:ascii="Arial" w:eastAsia="Arial" w:hAnsi="Arial" w:cs="Arial"/>
                <w:sz w:val="24"/>
                <w:szCs w:val="24"/>
              </w:rPr>
              <w:t>, Boon Shuan</w:t>
            </w:r>
          </w:p>
        </w:tc>
        <w:tc>
          <w:tcPr>
            <w:tcW w:w="3570" w:type="dxa"/>
            <w:gridSpan w:val="2"/>
            <w:tcBorders>
              <w:top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9" w14:textId="77777777" w:rsidR="00CE6BEB" w:rsidRDefault="00CE6BEB">
            <w:pPr>
              <w:spacing w:before="240" w:after="240" w:line="240" w:lineRule="auto"/>
              <w:ind w:left="840" w:right="120" w:hanging="360"/>
              <w:rPr>
                <w:rFonts w:ascii="Arial" w:eastAsia="Arial" w:hAnsi="Arial" w:cs="Arial"/>
              </w:rPr>
            </w:pPr>
          </w:p>
        </w:tc>
      </w:tr>
      <w:tr w:rsidR="00CE6BEB" w14:paraId="2729FCBD" w14:textId="77777777">
        <w:trPr>
          <w:trHeight w:val="545"/>
        </w:trPr>
        <w:tc>
          <w:tcPr>
            <w:tcW w:w="7271" w:type="dxa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B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Chaired by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C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8"/>
                <w:szCs w:val="28"/>
              </w:rPr>
              <w:t>Kenny Voo</w:t>
            </w:r>
          </w:p>
        </w:tc>
      </w:tr>
      <w:tr w:rsidR="00CE6BEB" w14:paraId="2729FCC0" w14:textId="77777777">
        <w:trPr>
          <w:trHeight w:val="545"/>
        </w:trPr>
        <w:tc>
          <w:tcPr>
            <w:tcW w:w="7271" w:type="dxa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E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Last meeting minutes have been reviewed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BF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8"/>
                <w:szCs w:val="28"/>
              </w:rPr>
              <w:t>Yes</w:t>
            </w:r>
          </w:p>
        </w:tc>
      </w:tr>
      <w:tr w:rsidR="00CE6BEB" w14:paraId="2729FCC2" w14:textId="77777777">
        <w:trPr>
          <w:trHeight w:val="590"/>
        </w:trPr>
        <w:tc>
          <w:tcPr>
            <w:tcW w:w="9236" w:type="dxa"/>
            <w:gridSpan w:val="5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1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32"/>
                <w:szCs w:val="32"/>
              </w:rPr>
              <w:t>Progress Updates</w:t>
            </w:r>
          </w:p>
        </w:tc>
      </w:tr>
      <w:tr w:rsidR="00CE6BEB" w14:paraId="2729FCC7" w14:textId="77777777">
        <w:trPr>
          <w:trHeight w:val="485"/>
        </w:trPr>
        <w:tc>
          <w:tcPr>
            <w:tcW w:w="120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3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ask</w:t>
            </w:r>
          </w:p>
        </w:tc>
        <w:tc>
          <w:tcPr>
            <w:tcW w:w="27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4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blem/Issue/Progress</w:t>
            </w:r>
          </w:p>
        </w:tc>
        <w:tc>
          <w:tcPr>
            <w:tcW w:w="3296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5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olution/Action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6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Taken by &amp; deadline</w:t>
            </w:r>
          </w:p>
        </w:tc>
      </w:tr>
      <w:tr w:rsidR="00CE6BEB" w14:paraId="2729FCCC" w14:textId="77777777">
        <w:trPr>
          <w:trHeight w:val="1430"/>
        </w:trPr>
        <w:tc>
          <w:tcPr>
            <w:tcW w:w="120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8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t>Task1</w:t>
            </w:r>
          </w:p>
        </w:tc>
        <w:tc>
          <w:tcPr>
            <w:tcW w:w="27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9" w14:textId="77777777" w:rsidR="00CE6BEB" w:rsidRDefault="003A4186">
            <w:pPr>
              <w:spacing w:before="240" w:after="240"/>
              <w:ind w:left="3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eastAsia="Arial" w:hAnsi="Arial" w:cs="Arial"/>
              </w:rPr>
              <w:t>Plan for prototype development</w:t>
            </w:r>
          </w:p>
        </w:tc>
        <w:tc>
          <w:tcPr>
            <w:tcW w:w="3296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A" w14:textId="77777777" w:rsidR="00CE6BEB" w:rsidRDefault="003A4186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Everyone will be doing task related to his roles and our team will start prototype asap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B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/2/21</w:t>
            </w:r>
          </w:p>
        </w:tc>
      </w:tr>
      <w:tr w:rsidR="00CE6BEB" w14:paraId="2729FCDB" w14:textId="77777777">
        <w:trPr>
          <w:trHeight w:val="1430"/>
        </w:trPr>
        <w:tc>
          <w:tcPr>
            <w:tcW w:w="120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D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lastRenderedPageBreak/>
              <w:t>Task 2</w:t>
            </w:r>
          </w:p>
        </w:tc>
        <w:tc>
          <w:tcPr>
            <w:tcW w:w="27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CE" w14:textId="77777777" w:rsidR="00CE6BEB" w:rsidRDefault="003A4186">
            <w:pPr>
              <w:spacing w:before="240" w:after="240"/>
              <w:ind w:left="3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sz w:val="14"/>
                <w:szCs w:val="14"/>
              </w:rPr>
              <w:t xml:space="preserve"> </w:t>
            </w:r>
            <w:r>
              <w:rPr>
                <w:rFonts w:ascii="Arial" w:eastAsia="Arial" w:hAnsi="Arial" w:cs="Arial"/>
              </w:rPr>
              <w:t>Software hardware basic description, list of points on quality management</w:t>
            </w:r>
          </w:p>
          <w:p w14:paraId="2729FCCF" w14:textId="77777777" w:rsidR="00CE6BEB" w:rsidRDefault="00CE6BEB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</w:p>
        </w:tc>
        <w:tc>
          <w:tcPr>
            <w:tcW w:w="3296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D0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oftware – front end (react)</w:t>
            </w:r>
          </w:p>
          <w:p w14:paraId="2729FCD1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ackend – firebase</w:t>
            </w:r>
          </w:p>
          <w:p w14:paraId="2729FCD2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iddleware – tensorflow human detection</w:t>
            </w:r>
          </w:p>
          <w:p w14:paraId="2729FCD3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ardware – camera, cloud/workstation</w:t>
            </w:r>
          </w:p>
          <w:p w14:paraId="2729FCD4" w14:textId="77777777" w:rsidR="00CE6BEB" w:rsidRDefault="00CE6BEB">
            <w:pPr>
              <w:spacing w:before="240" w:after="240"/>
              <w:rPr>
                <w:rFonts w:ascii="Arial" w:eastAsia="Arial" w:hAnsi="Arial" w:cs="Arial"/>
              </w:rPr>
            </w:pPr>
          </w:p>
          <w:p w14:paraId="2729FCD5" w14:textId="77777777" w:rsidR="00CE6BEB" w:rsidRDefault="003A4186">
            <w:pPr>
              <w:spacing w:before="240" w:after="240"/>
              <w:rPr>
                <w:rFonts w:ascii="Arial" w:eastAsia="Arial" w:hAnsi="Arial" w:cs="Arial"/>
                <w:u w:val="single"/>
              </w:rPr>
            </w:pPr>
            <w:r>
              <w:rPr>
                <w:rFonts w:ascii="Arial" w:eastAsia="Arial" w:hAnsi="Arial" w:cs="Arial"/>
                <w:u w:val="single"/>
              </w:rPr>
              <w:t>Quality management</w:t>
            </w:r>
          </w:p>
          <w:p w14:paraId="2729FCD6" w14:textId="77777777" w:rsidR="00CE6BEB" w:rsidRDefault="003A4186">
            <w:pPr>
              <w:spacing w:before="240" w:after="240"/>
              <w:ind w:left="3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z w:val="14"/>
                <w:szCs w:val="14"/>
              </w:rPr>
              <w:t xml:space="preserve">          </w:t>
            </w:r>
            <w:r>
              <w:rPr>
                <w:rFonts w:ascii="Arial" w:eastAsia="Arial" w:hAnsi="Arial" w:cs="Arial"/>
              </w:rPr>
              <w:t>Everyone’s Quality of work (must reach the agreed standard) (according to ISO 9000 standard?)</w:t>
            </w:r>
          </w:p>
          <w:p w14:paraId="2729FCD7" w14:textId="77777777" w:rsidR="00CE6BEB" w:rsidRDefault="003A4186">
            <w:pPr>
              <w:spacing w:before="240" w:after="240"/>
              <w:ind w:left="3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z w:val="14"/>
                <w:szCs w:val="14"/>
              </w:rPr>
              <w:t xml:space="preserve">          </w:t>
            </w:r>
            <w:r>
              <w:rPr>
                <w:rFonts w:ascii="Arial" w:eastAsia="Arial" w:hAnsi="Arial" w:cs="Arial"/>
              </w:rPr>
              <w:t>Work must be well documented</w:t>
            </w:r>
          </w:p>
          <w:p w14:paraId="2729FCD8" w14:textId="77777777" w:rsidR="00CE6BEB" w:rsidRDefault="003A4186">
            <w:pPr>
              <w:spacing w:before="240" w:after="240"/>
              <w:ind w:left="36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  <w:sz w:val="14"/>
                <w:szCs w:val="14"/>
              </w:rPr>
              <w:t xml:space="preserve">          </w:t>
            </w:r>
            <w:r>
              <w:rPr>
                <w:rFonts w:ascii="Arial" w:eastAsia="Arial" w:hAnsi="Arial" w:cs="Arial"/>
              </w:rPr>
              <w:t>All work must be inspected by QA manager/engineer</w:t>
            </w:r>
          </w:p>
          <w:p w14:paraId="606AB8F0" w14:textId="1A4414AE" w:rsidR="00CE6BEB" w:rsidRDefault="00046456">
            <w:pPr>
              <w:spacing w:after="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database and the UI will be the </w:t>
            </w:r>
            <w:r w:rsidR="003A4186">
              <w:rPr>
                <w:rFonts w:ascii="Arial" w:eastAsia="Arial" w:hAnsi="Arial" w:cs="Arial"/>
              </w:rPr>
              <w:t>main focus of this project</w:t>
            </w:r>
          </w:p>
          <w:p w14:paraId="0277ABF1" w14:textId="77777777" w:rsidR="00046456" w:rsidRDefault="00046456">
            <w:pPr>
              <w:spacing w:after="0" w:line="240" w:lineRule="auto"/>
              <w:ind w:left="120" w:right="120"/>
              <w:rPr>
                <w:rFonts w:ascii="Arial" w:eastAsia="Arial" w:hAnsi="Arial" w:cs="Arial"/>
              </w:rPr>
            </w:pPr>
          </w:p>
          <w:p w14:paraId="2729FCD9" w14:textId="7945B683" w:rsidR="00046456" w:rsidRDefault="00046456">
            <w:pPr>
              <w:spacing w:after="0" w:line="240" w:lineRule="auto"/>
              <w:ind w:left="120" w:right="120"/>
              <w:rPr>
                <w:rFonts w:ascii="Arial" w:eastAsia="Arial" w:hAnsi="Arial" w:cs="Arial"/>
              </w:rPr>
            </w:pP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DA" w14:textId="77777777" w:rsidR="00CE6BEB" w:rsidRDefault="00CE6BEB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</w:p>
        </w:tc>
      </w:tr>
      <w:tr w:rsidR="00CE6BEB" w14:paraId="2729FCE7" w14:textId="77777777">
        <w:trPr>
          <w:trHeight w:val="1430"/>
        </w:trPr>
        <w:tc>
          <w:tcPr>
            <w:tcW w:w="120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DC" w14:textId="77777777" w:rsidR="00CE6BEB" w:rsidRDefault="003A4186">
            <w:pPr>
              <w:spacing w:before="240" w:after="240" w:line="240" w:lineRule="auto"/>
              <w:ind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Task 3</w:t>
            </w:r>
          </w:p>
        </w:tc>
        <w:tc>
          <w:tcPr>
            <w:tcW w:w="277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DD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legation of tasks</w:t>
            </w:r>
          </w:p>
          <w:p w14:paraId="2729FCDE" w14:textId="77777777" w:rsidR="00CE6BEB" w:rsidRDefault="00CE6BEB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</w:p>
        </w:tc>
        <w:tc>
          <w:tcPr>
            <w:tcW w:w="3296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DF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ilson – SRS</w:t>
            </w:r>
          </w:p>
          <w:p w14:paraId="2729FCE0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oon – quality plan, quality management</w:t>
            </w:r>
          </w:p>
          <w:p w14:paraId="2729FCE1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J, Irsyad – dialog map (by end of this week)</w:t>
            </w:r>
          </w:p>
          <w:p w14:paraId="2729FCE2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ZY – ER diagram (by end of this week), start plan for database</w:t>
            </w:r>
          </w:p>
          <w:p w14:paraId="2729FCE3" w14:textId="77777777" w:rsidR="00CE6BEB" w:rsidRDefault="003A4186">
            <w:pPr>
              <w:spacing w:before="240" w:after="24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Kenny - set-up human detection and oversee the whole team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E4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ialog map and er diagram by 6/2/21</w:t>
            </w:r>
          </w:p>
          <w:p w14:paraId="2729FCE5" w14:textId="77777777" w:rsidR="00CE6BEB" w:rsidRDefault="00CE6BEB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</w:p>
          <w:p w14:paraId="2729FCE6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he rest by </w:t>
            </w:r>
            <w:r>
              <w:rPr>
                <w:rFonts w:ascii="Arial" w:eastAsia="Arial" w:hAnsi="Arial" w:cs="Arial"/>
              </w:rPr>
              <w:t>11/2/21</w:t>
            </w:r>
          </w:p>
        </w:tc>
      </w:tr>
      <w:tr w:rsidR="00CE6BEB" w14:paraId="2729FCEC" w14:textId="77777777">
        <w:trPr>
          <w:trHeight w:val="545"/>
        </w:trPr>
        <w:tc>
          <w:tcPr>
            <w:tcW w:w="7271" w:type="dxa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E8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lastRenderedPageBreak/>
              <w:t>The next meeting will be held on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E9" w14:textId="77777777" w:rsidR="00CE6BEB" w:rsidRDefault="003A4186">
            <w:pPr>
              <w:spacing w:after="100" w:line="240" w:lineRule="auto"/>
              <w:ind w:left="120" w:right="1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09/02/21</w:t>
            </w:r>
          </w:p>
          <w:p w14:paraId="2729FCEA" w14:textId="77777777" w:rsidR="00CE6BEB" w:rsidRDefault="003A4186">
            <w:pPr>
              <w:spacing w:after="100" w:line="240" w:lineRule="auto"/>
              <w:ind w:left="120" w:right="1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1030pm-1230pm</w:t>
            </w:r>
          </w:p>
          <w:p w14:paraId="2729FCEB" w14:textId="77777777" w:rsidR="00CE6BEB" w:rsidRDefault="003A4186">
            <w:pPr>
              <w:spacing w:after="100" w:line="240" w:lineRule="auto"/>
              <w:ind w:left="120" w:right="1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Zoom</w:t>
            </w:r>
          </w:p>
        </w:tc>
      </w:tr>
      <w:tr w:rsidR="00CE6BEB" w14:paraId="2729FCF0" w14:textId="77777777">
        <w:trPr>
          <w:trHeight w:val="1085"/>
        </w:trPr>
        <w:tc>
          <w:tcPr>
            <w:tcW w:w="7271" w:type="dxa"/>
            <w:gridSpan w:val="4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ED" w14:textId="77777777" w:rsidR="00CE6BEB" w:rsidRDefault="003A4186">
            <w:pPr>
              <w:spacing w:before="240" w:after="24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8"/>
                <w:szCs w:val="28"/>
              </w:rPr>
              <w:t>This minutes have been agreed by all attendees</w:t>
            </w:r>
          </w:p>
        </w:tc>
        <w:tc>
          <w:tcPr>
            <w:tcW w:w="1965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BFBFB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EE" w14:textId="77777777" w:rsidR="00CE6BEB" w:rsidRDefault="003A4186">
            <w:pPr>
              <w:spacing w:after="100" w:line="240" w:lineRule="auto"/>
              <w:ind w:left="120" w:right="120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Signed by chair:</w:t>
            </w:r>
          </w:p>
          <w:p w14:paraId="2729FCEF" w14:textId="77777777" w:rsidR="00CE6BEB" w:rsidRDefault="003A4186">
            <w:pPr>
              <w:spacing w:after="100" w:line="240" w:lineRule="auto"/>
              <w:ind w:left="120" w:righ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/>
                <w:sz w:val="24"/>
                <w:szCs w:val="24"/>
              </w:rPr>
              <w:t>Kenny Voo</w:t>
            </w:r>
          </w:p>
        </w:tc>
      </w:tr>
      <w:tr w:rsidR="00CE6BEB" w14:paraId="2729FCF6" w14:textId="77777777">
        <w:trPr>
          <w:trHeight w:val="215"/>
        </w:trPr>
        <w:tc>
          <w:tcPr>
            <w:tcW w:w="1200" w:type="dxa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F1" w14:textId="77777777" w:rsidR="00CE6BEB" w:rsidRDefault="00CE6B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75" w:type="dxa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F2" w14:textId="77777777" w:rsidR="00CE6BEB" w:rsidRDefault="00CE6B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91" w:type="dxa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F3" w14:textId="77777777" w:rsidR="00CE6BEB" w:rsidRDefault="00CE6B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5" w:type="dxa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F4" w14:textId="77777777" w:rsidR="00CE6BEB" w:rsidRDefault="00CE6B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  <w:tcBorders>
              <w:top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9FCF5" w14:textId="77777777" w:rsidR="00CE6BEB" w:rsidRDefault="00CE6BE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729FCF7" w14:textId="77777777" w:rsidR="00CE6BEB" w:rsidRDefault="00CE6BEB"/>
    <w:sectPr w:rsidR="00CE6BEB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zU2NzUwNzc1NjRS0lEKTi0uzszPAykwrAUAt3h72ywAAAA="/>
  </w:docVars>
  <w:rsids>
    <w:rsidRoot w:val="00CE6BEB"/>
    <w:rsid w:val="00046456"/>
    <w:rsid w:val="003A4186"/>
    <w:rsid w:val="00CE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9FCAB"/>
  <w15:docId w15:val="{9398EA39-8636-4728-9E13-F68D198D9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13</Words>
  <Characters>1218</Characters>
  <Application>Microsoft Office Word</Application>
  <DocSecurity>0</DocSecurity>
  <Lines>10</Lines>
  <Paragraphs>2</Paragraphs>
  <ScaleCrop>false</ScaleCrop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#KENNY VOO TZE RUNG#</cp:lastModifiedBy>
  <cp:revision>3</cp:revision>
  <dcterms:created xsi:type="dcterms:W3CDTF">2021-02-05T02:22:00Z</dcterms:created>
  <dcterms:modified xsi:type="dcterms:W3CDTF">2021-02-05T02:24:00Z</dcterms:modified>
</cp:coreProperties>
</file>